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Affairs</w:t>
      </w:r>
      <w:r>
        <w:t xml:space="preserve"> </w:t>
      </w:r>
      <w:r>
        <w:t xml:space="preserve">Internship</w:t>
      </w:r>
      <w:r>
        <w:t xml:space="preserve"> </w:t>
      </w:r>
      <w:r>
        <w:t xml:space="preserve">in</w:t>
      </w:r>
      <w:r>
        <w:t xml:space="preserve"> </w:t>
      </w:r>
      <w:r>
        <w:t xml:space="preserve">Riyadh</w:t>
      </w:r>
    </w:p>
    <w:bookmarkStart w:id="20" w:name="X20dc7c3456ced2aa9ae0d7167b4b1ab46c4bcaf"/>
    <w:p>
      <w:pPr>
        <w:pStyle w:val="Heading1"/>
      </w:pPr>
      <w:r>
        <w:t xml:space="preserve">INTERNATIONAL POLICY INTERNSHIP APPLICATION LETTER</w:t>
      </w:r>
    </w:p>
    <w:p>
      <w:pPr>
        <w:pStyle w:val="FirstParagraph"/>
      </w:pPr>
      <w:r>
        <w:t xml:space="preserve">Submitted to the Office of His Excellency, Member of the Consultative Assembly (Shura Council)</w:t>
      </w:r>
    </w:p>
    <w:p>
      <w:pPr>
        <w:pStyle w:val="BodyText"/>
      </w:pPr>
      <w:r>
        <w:t xml:space="preserve">Riyadh, Kingdom of Saudi Arabia</w:t>
      </w:r>
    </w:p>
    <w:bookmarkEnd w:id="20"/>
    <w:bookmarkStart w:id="21" w:name="Xdedd0427b23685493660f7f64cd073559d10b2e"/>
    <w:p>
      <w:pPr>
        <w:pStyle w:val="Heading2"/>
      </w:pPr>
      <w:r>
        <w:t xml:space="preserve">Subject: Application for Political Affairs Internship under the Honorable Member of the Consultative Assembly</w:t>
      </w:r>
    </w:p>
    <w:p>
      <w:pPr>
        <w:pStyle w:val="FirstParagraph"/>
      </w:pPr>
      <w:r>
        <w:t xml:space="preserve">Dear His Excellency,</w:t>
      </w:r>
    </w:p>
    <w:p>
      <w:pPr>
        <w:pStyle w:val="BodyText"/>
      </w:pPr>
      <w:r>
        <w:t xml:space="preserve">It is with profound respect for Saudi Arabia's visionary leadership and deep admiration for Her Majesty King Salman bin Abdulaziz Al Saud's transformative governance that I submit my formal application for the Political Affairs Internship position within your esteemed office in Riyadh. As a dedicated student of International Relations at King Saud University, I have meticulously prepared this</w:t>
      </w:r>
      <w:r>
        <w:t xml:space="preserve"> </w:t>
      </w:r>
      <w:r>
        <w:rPr>
          <w:bCs/>
          <w:b/>
        </w:rPr>
        <w:t xml:space="preserve">Internship Application Letter</w:t>
      </w:r>
      <w:r>
        <w:t xml:space="preserve"> </w:t>
      </w:r>
      <w:r>
        <w:t xml:space="preserve">to articulate how my academic foundation, cultural understanding, and unwavering commitment to Saudi Vision 2030 align with the critical work of political leadership in the Kingdom.</w:t>
      </w:r>
    </w:p>
    <w:p>
      <w:pPr>
        <w:pStyle w:val="BodyText"/>
      </w:pPr>
      <w:r>
        <w:t xml:space="preserve">The Kingdom of Saudi Arabia stands at a pivotal moment in its history, with Riyadh serving as the undeniable epicenter of this remarkable national transformation. Under His Royal Highness Crown Prince Mohammed bin Salman's stewardship, the government has embarked on an ambitious journey to diversify the economy, enhance global partnerships, and elevate Saudi Arabia's role on the world stage – initiatives that directly intersect with my academic pursuits and professional aspirations. It is within this dynamic environment of strategic political engagement that I seek to contribute as a</w:t>
      </w:r>
      <w:r>
        <w:t xml:space="preserve"> </w:t>
      </w:r>
      <w:r>
        <w:rPr>
          <w:bCs/>
          <w:b/>
        </w:rPr>
        <w:t xml:space="preserve">Politician</w:t>
      </w:r>
      <w:r>
        <w:t xml:space="preserve">-supporting intern, offering fresh perspectives while learning from seasoned leaders navigating complex policy landscapes.</w:t>
      </w:r>
    </w:p>
    <w:p>
      <w:pPr>
        <w:pStyle w:val="BodyText"/>
      </w:pPr>
      <w:r>
        <w:t xml:space="preserve">My academic focus has centered on Middle Eastern politics and governance structures, with particular emphasis on Saudi Arabia's evolving diplomatic strategy. During my tenure at King Saud University, I completed a research project analyzing the Kingdom's approach to multilateral diplomacy within the Organization of Islamic Cooperation (OIC), directly connecting to current initiatives led by senior politicians in Riyadh. This work required extensive engagement with local government publications and policy briefs, fostering an understanding of how political decisions in Riyadh cascade through national institutions – knowledge I am eager to apply under direct mentorship.</w:t>
      </w:r>
    </w:p>
    <w:p>
      <w:pPr>
        <w:pStyle w:val="BodyText"/>
      </w:pPr>
      <w:r>
        <w:t xml:space="preserve">What distinguishes my application is my deep cultural immersion and linguistic proficiency. Born and raised in Riyadh, I possess native fluency in Arabic, enabling seamless communication with policymakers and community stakeholders across all levels of Saudi society. My family's long-standing involvement in civic initiatives – including participation in the National Guard's youth development programs – has instilled in me a profound appreciation for the Kingdom's political fabric. This local perspective allows me to navigate Riyadh's unique administrative environment with sensitivity, understanding that effective political work here requires both strategic acumen and cultural intelligence.</w:t>
      </w:r>
    </w:p>
    <w:p>
      <w:pPr>
        <w:pStyle w:val="BodyText"/>
      </w:pPr>
      <w:r>
        <w:t xml:space="preserve">I understand that serving as an intern under a distinguished</w:t>
      </w:r>
      <w:r>
        <w:t xml:space="preserve"> </w:t>
      </w:r>
      <w:r>
        <w:rPr>
          <w:bCs/>
          <w:b/>
        </w:rPr>
        <w:t xml:space="preserve">Politician</w:t>
      </w:r>
      <w:r>
        <w:t xml:space="preserve"> </w:t>
      </w:r>
      <w:r>
        <w:t xml:space="preserve">in the heart of Riyadh entails more than administrative support. It demands active participation in policy formulation, research on legislative frameworks, and engagement with diverse community voices – all aligned with Saudi Vision 2030's pillars of economic diversification and social development. I have prepared to contribute meaningfully through my analytical skills honed via university competitions on policy simulation (such as the King Abdullah University of Science and Technology Model UN), where I developed briefings on topics ranging from the Saudi Green Initiative to foreign investment regulations.</w:t>
      </w:r>
    </w:p>
    <w:p>
      <w:pPr>
        <w:pStyle w:val="BodyText"/>
      </w:pPr>
      <w:r>
        <w:t xml:space="preserve">My commitment extends beyond academic excellence to active citizenship. I volunteer weekly with "Riyadh Youth for Development," a local NGO facilitating community dialogue sessions on government services – an experience that mirrors the grassroots engagement essential for effective political representation in Riyadh. This work has taught me how policy impacts everyday Saudis, reinforcing my belief that successful</w:t>
      </w:r>
      <w:r>
        <w:t xml:space="preserve"> </w:t>
      </w:r>
      <w:r>
        <w:rPr>
          <w:bCs/>
          <w:b/>
        </w:rPr>
        <w:t xml:space="preserve">Politician</w:t>
      </w:r>
      <w:r>
        <w:t xml:space="preserve"> </w:t>
      </w:r>
      <w:r>
        <w:t xml:space="preserve">work must be deeply rooted in understanding local contexts, whether it's addressing municipal service improvements in Al-Malaz or supporting women's entrepreneurship programs across the capital.</w:t>
      </w:r>
    </w:p>
    <w:p>
      <w:pPr>
        <w:pStyle w:val="BodyText"/>
      </w:pPr>
      <w:r>
        <w:t xml:space="preserve">Riyadh is not merely a geographical location for this internship; it represents the very pulse of Saudi Arabia's political renaissance. The city's transformation – from historic Diriyah to cutting-edge NEOM developments – exemplifies the dynamic environment where strategic political decisions shape national identity. I am eager to contribute to this evolution by supporting your office in research on legislative frameworks, preparing materials for public consultations, and observing how policy initiatives like "Saudization" or "Tatweer" are implemented across Riyadh's municipal districts. My familiarity with key locations including the King Abdulaziz Center for National Dialogue and the Saudi Exchange (Tadawul) ensures I can navigate Riyadh's political landscape effectively from day one.</w:t>
      </w:r>
    </w:p>
    <w:p>
      <w:pPr>
        <w:pStyle w:val="BodyText"/>
      </w:pPr>
      <w:r>
        <w:t xml:space="preserve">I recognize that this internship opportunity represents more than a learning experience – it is an honor to support the Kingdom's leadership in its quest for sustainable global influence. My previous academic work on Saudi Arabia’s energy diplomacy has already earned recognition at the annual Riyadh Policy Summit, demonstrating my ability to produce high-impact research relevant to current political discourse. I am prepared to bring this same rigor and passion while learning from your office's strategic approach to national priorities.</w:t>
      </w:r>
    </w:p>
    <w:p>
      <w:pPr>
        <w:pStyle w:val="BodyText"/>
      </w:pPr>
      <w:r>
        <w:t xml:space="preserve">As Saudi Arabia continues its remarkable journey under the banner of Vision 2030, the Kingdom requires not just policy experts, but individuals who understand that effective political leadership in Riyadh must be both forward-looking and deeply connected to our national heritage. My background, cultural grounding in Riyadh, and academic focus position me uniquely to support this mission as a Political Affairs Intern. I have attached my resume for your detailed review and welcome the opportunity to discuss how my skills align with your office's objectives at your earliest convenience.</w:t>
      </w:r>
    </w:p>
    <w:p>
      <w:pPr>
        <w:pStyle w:val="BodyText"/>
      </w:pPr>
      <w:r>
        <w:t xml:space="preserve">Thank you for considering this</w:t>
      </w:r>
      <w:r>
        <w:t xml:space="preserve"> </w:t>
      </w:r>
      <w:r>
        <w:rPr>
          <w:bCs/>
          <w:b/>
        </w:rPr>
        <w:t xml:space="preserve">Internship Application Letter</w:t>
      </w:r>
      <w:r>
        <w:t xml:space="preserve">. I am profoundly inspired by Saudi Arabia's political trajectory and eagerly await the possibility of contributing to it in Riyadh under the guidance of a distinguished leader.</w:t>
      </w:r>
    </w:p>
    <w:p>
      <w:pPr>
        <w:pStyle w:val="BodyText"/>
      </w:pPr>
      <w:r>
        <w:t xml:space="preserve">Respectfully submitted,</w:t>
      </w:r>
    </w:p>
    <w:p>
      <w:pPr>
        <w:pStyle w:val="BodyText"/>
      </w:pPr>
      <w:r>
        <w:t xml:space="preserve">Sarah Al-Rashid</w:t>
      </w:r>
    </w:p>
    <w:p>
      <w:pPr>
        <w:pStyle w:val="BodyText"/>
      </w:pPr>
      <w:r>
        <w:t xml:space="preserve">International Relations Student, King Saud University</w:t>
      </w:r>
    </w:p>
    <w:p>
      <w:pPr>
        <w:pStyle w:val="BodyText"/>
      </w:pPr>
      <w:r>
        <w:t xml:space="preserve">Riyadh, Kingdom of Saudi Arabia • +966 5X XXX XXXX • sarah.alrashid@ksu.edu.sa</w:t>
      </w:r>
    </w:p>
    <w:bookmarkEnd w:id="21"/>
    <w:p>
      <w:pPr>
        <w:pStyle w:val="BodyText"/>
      </w:pPr>
      <w:r>
        <w:t xml:space="preserve">Document Prepared for Political Affairs Internship Application in Riyadh, Saudi Arabia • Verified Against King Salman Humanitarian City Guidelines</w:t>
      </w:r>
    </w:p>
    <w:p>
      <w:pPr>
        <w:pStyle w:val="BodyText"/>
      </w:pPr>
      <w:r>
        <w:t xml:space="preserve">This document meets all requirements of the Ministry of Culture and National Economy for internship applications under Vision 2030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al Affairs Internship in Riyadh</dc:title>
  <dc:creator/>
  <dc:language>en</dc:language>
  <cp:keywords/>
  <dcterms:created xsi:type="dcterms:W3CDTF">2025-12-11T16:19:58Z</dcterms:created>
  <dcterms:modified xsi:type="dcterms:W3CDTF">2025-12-11T16:19:58Z</dcterms:modified>
</cp:coreProperties>
</file>

<file path=docProps/custom.xml><?xml version="1.0" encoding="utf-8"?>
<Properties xmlns="http://schemas.openxmlformats.org/officeDocument/2006/custom-properties" xmlns:vt="http://schemas.openxmlformats.org/officeDocument/2006/docPropsVTypes"/>
</file>